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b1fdc4d01c4f728009ca0a5d601d83fcb633e"/>
      <w:r>
        <w:rPr>
          <w:b/>
        </w:rPr>
        <w:t xml:space="preserve">ПРОТОКОЛ ПРО РЕЗУЛЬТАТИ ЗЕМЕЛЬНИХ ТОРГІВ № LRE001-UA-20240328-6511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11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– для ведення товарного сільськогосподарського виробництва (КВЦПЗ 01.01) площею 20,0000 га, що розташована за межами населених пунктів ОТГ, кадастровий номер: 6823655400:05:003:0011 терміном на 15 років. В аукціоні передбачається компенсація витрат за підготовку лоту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1 098,4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329,5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ЛІБОРОБ-С", ЄДРПОУ: 3942788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8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ОНІНКІВСЬКА СЕЛИЩНА РАДА ШЕПЕТІВСЬКОГО РАЙОНУ ХМЕЛЬНИЦЬКОЇ ОБЛАСТІ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8:36:53Z</dcterms:created>
  <dcterms:modified xsi:type="dcterms:W3CDTF">2024-05-19T0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